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274117" w:rsidRPr="002219A8" w:rsidRDefault="00B408CD" w:rsidP="002219A8">
      <w:p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noProof/>
          <w:sz w:val="32"/>
          <w:szCs w:val="32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581525</wp:posOffset>
            </wp:positionH>
            <wp:positionV relativeFrom="margin">
              <wp:posOffset>-161290</wp:posOffset>
            </wp:positionV>
            <wp:extent cx="1391920" cy="15938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new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219A8" w:rsidRDefault="001C7F7C" w:rsidP="00BD18A2">
      <w:pPr>
        <w:tabs>
          <w:tab w:val="left" w:pos="7690"/>
        </w:tabs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t>Arun</w:t>
      </w:r>
    </w:p>
    <w:p w:rsidR="00115BED" w:rsidRPr="001C7F7C" w:rsidRDefault="002219A8" w:rsidP="001C7F7C">
      <w:pPr>
        <w:tabs>
          <w:tab w:val="left" w:pos="7690"/>
        </w:tabs>
        <w:rPr>
          <w:rFonts w:ascii="Calibri" w:hAnsi="Calibri"/>
          <w:b/>
          <w:sz w:val="32"/>
          <w:szCs w:val="32"/>
        </w:rPr>
      </w:pPr>
      <w:r w:rsidRPr="007F697C">
        <w:rPr>
          <w:rFonts w:ascii="Calibri" w:hAnsi="Calibri"/>
          <w:b/>
          <w:noProof/>
          <w:sz w:val="24"/>
          <w:szCs w:val="24"/>
          <w:lang w:val="en-IN" w:eastAsia="en-IN"/>
        </w:rPr>
        <w:t xml:space="preserve">D O B : 30-07-1990         </w:t>
      </w:r>
    </w:p>
    <w:p w:rsidR="00115BED" w:rsidRPr="007F697C" w:rsidRDefault="00115BED" w:rsidP="00167D86">
      <w:pPr>
        <w:rPr>
          <w:rFonts w:ascii="Calibri" w:hAnsi="Calibri"/>
          <w:b/>
          <w:sz w:val="24"/>
          <w:szCs w:val="24"/>
        </w:rPr>
      </w:pPr>
      <w:r w:rsidRPr="007F697C">
        <w:rPr>
          <w:rFonts w:ascii="Calibri" w:hAnsi="Calibri"/>
          <w:b/>
          <w:sz w:val="24"/>
          <w:szCs w:val="24"/>
        </w:rPr>
        <w:t>Email</w:t>
      </w:r>
      <w:r w:rsidR="001C7F7C">
        <w:rPr>
          <w:rFonts w:ascii="Calibri" w:hAnsi="Calibri"/>
          <w:b/>
          <w:sz w:val="24"/>
          <w:szCs w:val="24"/>
        </w:rPr>
        <w:t xml:space="preserve">: </w:t>
      </w:r>
      <w:hyperlink r:id="rId9" w:history="1">
        <w:r w:rsidR="001C7F7C" w:rsidRPr="00F73839">
          <w:rPr>
            <w:rStyle w:val="Hyperlink"/>
            <w:rFonts w:ascii="Calibri" w:hAnsi="Calibri"/>
            <w:b/>
            <w:sz w:val="24"/>
            <w:szCs w:val="24"/>
          </w:rPr>
          <w:t>arun.379903@2freemail.com</w:t>
        </w:r>
      </w:hyperlink>
      <w:r w:rsidR="001C7F7C">
        <w:rPr>
          <w:rFonts w:ascii="Calibri" w:hAnsi="Calibri"/>
          <w:b/>
          <w:sz w:val="24"/>
          <w:szCs w:val="24"/>
        </w:rPr>
        <w:t xml:space="preserve"> </w:t>
      </w:r>
    </w:p>
    <w:p w:rsidR="00115BED" w:rsidRDefault="00CD268D" w:rsidP="00167D86">
      <w:pPr>
        <w:jc w:val="both"/>
        <w:rPr>
          <w:rFonts w:ascii="Calibri" w:hAnsi="Calibri"/>
          <w:b/>
          <w:sz w:val="24"/>
          <w:szCs w:val="24"/>
        </w:rPr>
      </w:pPr>
      <w:r w:rsidRPr="007F697C">
        <w:rPr>
          <w:rFonts w:ascii="Calibri" w:hAnsi="Calibri"/>
          <w:b/>
          <w:sz w:val="24"/>
          <w:szCs w:val="24"/>
        </w:rPr>
        <w:t>Nationality:</w:t>
      </w:r>
      <w:r w:rsidR="00894488" w:rsidRPr="007F697C">
        <w:rPr>
          <w:rFonts w:ascii="Calibri" w:hAnsi="Calibri"/>
          <w:b/>
          <w:sz w:val="24"/>
          <w:szCs w:val="24"/>
        </w:rPr>
        <w:t xml:space="preserve"> Indian</w:t>
      </w:r>
    </w:p>
    <w:p w:rsidR="00197A87" w:rsidRPr="007F697C" w:rsidRDefault="00197A87" w:rsidP="00167D86">
      <w:pPr>
        <w:jc w:val="both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Visa Status: Visit</w:t>
      </w:r>
    </w:p>
    <w:p w:rsidR="00896457" w:rsidRDefault="00896457" w:rsidP="00167D86">
      <w:pPr>
        <w:pStyle w:val="Title"/>
        <w:pBdr>
          <w:bottom w:val="single" w:sz="8" w:space="0" w:color="4F81BD" w:themeColor="accent1"/>
        </w:pBdr>
        <w:rPr>
          <w:rFonts w:ascii="Calibri" w:hAnsi="Calibri" w:cs="Times New Roman"/>
          <w:b/>
          <w:sz w:val="28"/>
          <w:szCs w:val="28"/>
        </w:rPr>
      </w:pPr>
    </w:p>
    <w:p w:rsidR="0078705E" w:rsidRDefault="00D75F3E" w:rsidP="00167D86">
      <w:pPr>
        <w:pStyle w:val="Title"/>
        <w:pBdr>
          <w:bottom w:val="single" w:sz="8" w:space="0" w:color="4F81BD" w:themeColor="accent1"/>
        </w:pBdr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  <w:sz w:val="28"/>
          <w:szCs w:val="28"/>
        </w:rPr>
        <w:t>Objective</w:t>
      </w:r>
    </w:p>
    <w:p w:rsidR="009D416E" w:rsidRPr="000230CF" w:rsidRDefault="00D75F3E" w:rsidP="000F3979">
      <w:pPr>
        <w:spacing w:line="276" w:lineRule="auto"/>
        <w:jc w:val="both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Diligent Civil </w:t>
      </w:r>
      <w:r w:rsidRPr="000F3979">
        <w:rPr>
          <w:rFonts w:ascii="Calibri" w:hAnsi="Calibri" w:cs="Calibri"/>
          <w:b/>
          <w:noProof/>
          <w:sz w:val="24"/>
          <w:szCs w:val="24"/>
        </w:rPr>
        <w:t>Engineer</w:t>
      </w:r>
      <w:r w:rsidR="009D416E" w:rsidRPr="000F3979">
        <w:rPr>
          <w:rFonts w:ascii="Calibri" w:hAnsi="Calibri" w:cs="Calibri"/>
          <w:b/>
          <w:noProof/>
          <w:sz w:val="24"/>
          <w:szCs w:val="24"/>
        </w:rPr>
        <w:t xml:space="preserve"> having</w:t>
      </w:r>
      <w:r w:rsidR="009D416E" w:rsidRPr="009D416E">
        <w:rPr>
          <w:rFonts w:ascii="Calibri" w:hAnsi="Calibri" w:cs="Calibri"/>
          <w:b/>
          <w:sz w:val="24"/>
          <w:szCs w:val="24"/>
        </w:rPr>
        <w:t xml:space="preserve"> 5 </w:t>
      </w:r>
      <w:r w:rsidR="000C5D95" w:rsidRPr="009D416E">
        <w:rPr>
          <w:rFonts w:ascii="Calibri" w:hAnsi="Calibri" w:cs="Calibri"/>
          <w:b/>
          <w:sz w:val="24"/>
          <w:szCs w:val="24"/>
        </w:rPr>
        <w:t>years’ experience</w:t>
      </w:r>
      <w:r w:rsidR="009D416E" w:rsidRPr="009D416E">
        <w:rPr>
          <w:rFonts w:ascii="Calibri" w:hAnsi="Calibri" w:cs="Calibri"/>
          <w:b/>
          <w:sz w:val="24"/>
          <w:szCs w:val="24"/>
        </w:rPr>
        <w:t xml:space="preserve"> in building </w:t>
      </w:r>
      <w:r w:rsidR="000C5D95" w:rsidRPr="009D416E">
        <w:rPr>
          <w:rFonts w:ascii="Calibri" w:hAnsi="Calibri" w:cs="Calibri"/>
          <w:b/>
          <w:sz w:val="24"/>
          <w:szCs w:val="24"/>
        </w:rPr>
        <w:t>construction</w:t>
      </w:r>
      <w:r w:rsidR="000C5D95">
        <w:rPr>
          <w:rFonts w:ascii="Calibri" w:hAnsi="Calibri" w:cs="Calibri"/>
          <w:b/>
          <w:sz w:val="24"/>
          <w:szCs w:val="24"/>
        </w:rPr>
        <w:t xml:space="preserve"> (3 years in </w:t>
      </w:r>
      <w:r w:rsidR="004E2D8C">
        <w:rPr>
          <w:rFonts w:ascii="Calibri" w:hAnsi="Calibri" w:cs="Calibri"/>
          <w:b/>
          <w:sz w:val="24"/>
          <w:szCs w:val="24"/>
        </w:rPr>
        <w:t>GCC+ 2 Years</w:t>
      </w:r>
      <w:r w:rsidR="000C5D95">
        <w:rPr>
          <w:rFonts w:ascii="Calibri" w:hAnsi="Calibri" w:cs="Calibri"/>
          <w:b/>
          <w:sz w:val="24"/>
          <w:szCs w:val="24"/>
        </w:rPr>
        <w:t xml:space="preserve"> inIndia)</w:t>
      </w:r>
      <w:r w:rsidR="009D416E" w:rsidRPr="009D416E">
        <w:rPr>
          <w:rFonts w:ascii="Calibri" w:hAnsi="Calibri" w:cs="Calibri"/>
          <w:b/>
          <w:sz w:val="24"/>
          <w:szCs w:val="24"/>
        </w:rPr>
        <w:t>.Autonomous worker committed to p</w:t>
      </w:r>
      <w:r w:rsidR="00144E86">
        <w:rPr>
          <w:rFonts w:ascii="Calibri" w:hAnsi="Calibri" w:cs="Calibri"/>
          <w:b/>
          <w:sz w:val="24"/>
          <w:szCs w:val="24"/>
        </w:rPr>
        <w:t>roviding high-quality services, ability to work independently and as team member.</w:t>
      </w:r>
      <w:r w:rsidR="00144E86" w:rsidRPr="009D416E">
        <w:rPr>
          <w:rFonts w:ascii="Calibri" w:hAnsi="Calibri" w:cs="Calibri"/>
          <w:b/>
          <w:sz w:val="24"/>
          <w:szCs w:val="24"/>
        </w:rPr>
        <w:t xml:space="preserve"> Pro</w:t>
      </w:r>
      <w:r w:rsidR="00144E86">
        <w:rPr>
          <w:rFonts w:ascii="Calibri" w:hAnsi="Calibri" w:cs="Calibri"/>
          <w:b/>
          <w:sz w:val="24"/>
          <w:szCs w:val="24"/>
        </w:rPr>
        <w:t>ficient</w:t>
      </w:r>
      <w:r>
        <w:rPr>
          <w:rFonts w:ascii="Calibri" w:hAnsi="Calibri" w:cs="Calibri"/>
          <w:b/>
          <w:sz w:val="24"/>
          <w:szCs w:val="24"/>
        </w:rPr>
        <w:t xml:space="preserve"> in AutoCAD,</w:t>
      </w:r>
      <w:r w:rsidR="00E07FB1">
        <w:rPr>
          <w:rFonts w:ascii="Calibri" w:hAnsi="Calibri" w:cs="Calibri"/>
          <w:b/>
          <w:sz w:val="24"/>
          <w:szCs w:val="24"/>
        </w:rPr>
        <w:t xml:space="preserve">3ds Max </w:t>
      </w:r>
      <w:r w:rsidR="00E07FB1" w:rsidRPr="000F3979">
        <w:rPr>
          <w:rFonts w:ascii="Calibri" w:hAnsi="Calibri" w:cs="Calibri"/>
          <w:b/>
          <w:noProof/>
          <w:sz w:val="24"/>
          <w:szCs w:val="24"/>
        </w:rPr>
        <w:t>and</w:t>
      </w:r>
      <w:r>
        <w:rPr>
          <w:rFonts w:ascii="Calibri" w:hAnsi="Calibri" w:cs="Calibri"/>
          <w:b/>
          <w:sz w:val="24"/>
          <w:szCs w:val="24"/>
        </w:rPr>
        <w:t>MS Office and in possession of a Bache</w:t>
      </w:r>
      <w:r w:rsidR="00AE30CA">
        <w:rPr>
          <w:rFonts w:ascii="Calibri" w:hAnsi="Calibri" w:cs="Calibri"/>
          <w:b/>
          <w:sz w:val="24"/>
          <w:szCs w:val="24"/>
        </w:rPr>
        <w:t xml:space="preserve">lor’s in Civil </w:t>
      </w:r>
      <w:r w:rsidR="00144E86">
        <w:rPr>
          <w:rFonts w:ascii="Calibri" w:hAnsi="Calibri" w:cs="Calibri"/>
          <w:b/>
          <w:sz w:val="24"/>
          <w:szCs w:val="24"/>
        </w:rPr>
        <w:t>Engineering</w:t>
      </w:r>
      <w:r w:rsidR="00144E86" w:rsidRPr="000F3979">
        <w:rPr>
          <w:rFonts w:ascii="Calibri" w:hAnsi="Calibri" w:cs="Calibri"/>
          <w:b/>
          <w:noProof/>
          <w:sz w:val="24"/>
          <w:szCs w:val="24"/>
        </w:rPr>
        <w:t>, moving</w:t>
      </w:r>
      <w:r w:rsidR="00005131">
        <w:rPr>
          <w:rFonts w:ascii="Calibri" w:hAnsi="Calibri" w:cs="Calibri"/>
          <w:b/>
          <w:sz w:val="24"/>
          <w:szCs w:val="24"/>
        </w:rPr>
        <w:t xml:space="preserve"> forward to explore </w:t>
      </w:r>
      <w:r w:rsidR="00E07FB1" w:rsidRPr="000F3979">
        <w:rPr>
          <w:rFonts w:ascii="Calibri" w:hAnsi="Calibri" w:cs="Calibri"/>
          <w:b/>
          <w:noProof/>
          <w:sz w:val="24"/>
          <w:szCs w:val="24"/>
        </w:rPr>
        <w:t>multi tasking</w:t>
      </w:r>
      <w:r w:rsidR="00E07FB1">
        <w:rPr>
          <w:rFonts w:ascii="Calibri" w:hAnsi="Calibri" w:cs="Calibri"/>
          <w:b/>
          <w:sz w:val="24"/>
          <w:szCs w:val="24"/>
        </w:rPr>
        <w:t xml:space="preserve"> and planning skills</w:t>
      </w:r>
      <w:bookmarkStart w:id="0" w:name="_GoBack"/>
      <w:bookmarkEnd w:id="0"/>
    </w:p>
    <w:p w:rsidR="008146FE" w:rsidRPr="005A1331" w:rsidRDefault="008146FE" w:rsidP="008146FE">
      <w:pPr>
        <w:pStyle w:val="Title"/>
        <w:pBdr>
          <w:bottom w:val="single" w:sz="8" w:space="0" w:color="4F81BD" w:themeColor="accent1"/>
        </w:pBdr>
        <w:rPr>
          <w:rFonts w:ascii="Calibri" w:hAnsi="Calibri" w:cs="Times New Roman"/>
          <w:b/>
          <w:sz w:val="28"/>
          <w:szCs w:val="28"/>
        </w:rPr>
      </w:pPr>
      <w:r w:rsidRPr="00896457">
        <w:rPr>
          <w:rFonts w:ascii="Calibri" w:hAnsi="Calibri" w:cs="Times New Roman"/>
          <w:b/>
          <w:sz w:val="28"/>
          <w:szCs w:val="28"/>
        </w:rPr>
        <w:t>Education</w:t>
      </w:r>
    </w:p>
    <w:p w:rsidR="008146FE" w:rsidRPr="007F697C" w:rsidRDefault="008146FE" w:rsidP="008146FE">
      <w:pPr>
        <w:spacing w:after="20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2007 – 2011 </w:t>
      </w:r>
      <w:r w:rsidRPr="007F697C">
        <w:rPr>
          <w:rFonts w:ascii="Calibri" w:hAnsi="Calibri"/>
          <w:b/>
          <w:sz w:val="24"/>
          <w:szCs w:val="24"/>
        </w:rPr>
        <w:t xml:space="preserve">Calicut </w:t>
      </w:r>
      <w:r w:rsidR="000F3979">
        <w:rPr>
          <w:rFonts w:ascii="Calibri" w:hAnsi="Calibri"/>
          <w:b/>
          <w:noProof/>
          <w:sz w:val="24"/>
          <w:szCs w:val="24"/>
        </w:rPr>
        <w:t>U</w:t>
      </w:r>
      <w:r w:rsidRPr="000F3979">
        <w:rPr>
          <w:rFonts w:ascii="Calibri" w:hAnsi="Calibri"/>
          <w:b/>
          <w:noProof/>
          <w:sz w:val="24"/>
          <w:szCs w:val="24"/>
        </w:rPr>
        <w:t>niversity</w:t>
      </w:r>
      <w:r w:rsidRPr="00721E75">
        <w:rPr>
          <w:rFonts w:ascii="Calibri" w:hAnsi="Calibri"/>
          <w:b/>
          <w:sz w:val="24"/>
          <w:szCs w:val="24"/>
        </w:rPr>
        <w:t>Kerala</w:t>
      </w:r>
    </w:p>
    <w:p w:rsidR="008146FE" w:rsidRDefault="008146FE" w:rsidP="008146FE">
      <w:pPr>
        <w:spacing w:after="200"/>
        <w:rPr>
          <w:rFonts w:ascii="Calibri" w:hAnsi="Calibri"/>
          <w:b/>
          <w:sz w:val="28"/>
          <w:szCs w:val="28"/>
        </w:rPr>
      </w:pPr>
      <w:r w:rsidRPr="005A1331">
        <w:rPr>
          <w:rFonts w:ascii="Calibri" w:hAnsi="Calibri"/>
          <w:b/>
          <w:sz w:val="28"/>
          <w:szCs w:val="28"/>
        </w:rPr>
        <w:t>Civil Engineering</w:t>
      </w:r>
    </w:p>
    <w:p w:rsidR="008146FE" w:rsidRPr="00744DCE" w:rsidRDefault="008146FE" w:rsidP="008146FE">
      <w:pPr>
        <w:spacing w:after="200"/>
        <w:rPr>
          <w:rFonts w:ascii="Calibri" w:hAnsi="Calibri"/>
          <w:b/>
          <w:sz w:val="28"/>
          <w:szCs w:val="28"/>
        </w:rPr>
      </w:pPr>
      <w:r w:rsidRPr="007F697C">
        <w:rPr>
          <w:rFonts w:ascii="Calibri" w:hAnsi="Calibri"/>
          <w:b/>
          <w:sz w:val="24"/>
          <w:szCs w:val="24"/>
        </w:rPr>
        <w:t>Bachelor of Technology (B.tech)</w:t>
      </w:r>
    </w:p>
    <w:p w:rsidR="008146FE" w:rsidRPr="007F697C" w:rsidRDefault="008146FE" w:rsidP="008146FE">
      <w:pPr>
        <w:pStyle w:val="Title"/>
        <w:rPr>
          <w:rFonts w:ascii="Calibri" w:hAnsi="Calibri" w:cs="Times New Roman"/>
          <w:b/>
          <w:sz w:val="24"/>
          <w:szCs w:val="24"/>
        </w:rPr>
      </w:pPr>
      <w:r w:rsidRPr="007F697C">
        <w:rPr>
          <w:rFonts w:ascii="Calibri" w:hAnsi="Calibri" w:cs="Times New Roman"/>
          <w:b/>
          <w:sz w:val="24"/>
          <w:szCs w:val="24"/>
        </w:rPr>
        <w:t>Other Certificate</w:t>
      </w:r>
    </w:p>
    <w:p w:rsidR="008146FE" w:rsidRPr="00917F68" w:rsidRDefault="008146FE" w:rsidP="00917F68">
      <w:pPr>
        <w:spacing w:after="200"/>
        <w:rPr>
          <w:rFonts w:ascii="Calibri" w:hAnsi="Calibri"/>
          <w:b/>
          <w:sz w:val="24"/>
          <w:szCs w:val="24"/>
        </w:rPr>
      </w:pPr>
      <w:r w:rsidRPr="007F697C">
        <w:rPr>
          <w:rFonts w:ascii="Calibri" w:hAnsi="Calibri"/>
          <w:b/>
          <w:sz w:val="24"/>
          <w:szCs w:val="24"/>
        </w:rPr>
        <w:t>3ds-max and Interior Designing.</w:t>
      </w:r>
    </w:p>
    <w:p w:rsidR="006700F0" w:rsidRPr="006700F0" w:rsidRDefault="0009371E" w:rsidP="006700F0">
      <w:pPr>
        <w:pStyle w:val="Title"/>
        <w:pBdr>
          <w:bottom w:val="single" w:sz="8" w:space="0" w:color="4F81BD" w:themeColor="accent1"/>
        </w:pBdr>
        <w:rPr>
          <w:rFonts w:ascii="Calibri" w:hAnsi="Calibri" w:cs="Times New Roman"/>
          <w:b/>
          <w:sz w:val="28"/>
          <w:szCs w:val="28"/>
        </w:rPr>
      </w:pPr>
      <w:r w:rsidRPr="007F697C">
        <w:rPr>
          <w:rFonts w:ascii="Calibri" w:hAnsi="Calibri" w:cs="Times New Roman"/>
          <w:b/>
          <w:sz w:val="28"/>
          <w:szCs w:val="28"/>
        </w:rPr>
        <w:t>Work Experience</w:t>
      </w:r>
    </w:p>
    <w:p w:rsidR="002F4D42" w:rsidRPr="007F697C" w:rsidRDefault="002F4D42" w:rsidP="002F4D42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Aug2016</w:t>
      </w:r>
      <w:r w:rsidRPr="007F697C">
        <w:rPr>
          <w:rFonts w:ascii="Calibri" w:hAnsi="Calibri"/>
          <w:b/>
          <w:sz w:val="24"/>
          <w:szCs w:val="24"/>
        </w:rPr>
        <w:t xml:space="preserve"> –</w:t>
      </w:r>
      <w:r>
        <w:rPr>
          <w:rFonts w:ascii="Calibri" w:hAnsi="Calibri"/>
          <w:b/>
          <w:sz w:val="24"/>
          <w:szCs w:val="24"/>
        </w:rPr>
        <w:t xml:space="preserve">June 2017  TubalMaintanance&amp;Contracting Company         </w:t>
      </w:r>
      <w:r w:rsidRPr="007F697C">
        <w:rPr>
          <w:rFonts w:ascii="Calibri" w:hAnsi="Calibri"/>
          <w:b/>
          <w:sz w:val="24"/>
          <w:szCs w:val="24"/>
        </w:rPr>
        <w:t xml:space="preserve">Riyadh, Saudi Arabia </w:t>
      </w:r>
    </w:p>
    <w:p w:rsidR="00197A87" w:rsidRDefault="001628A9" w:rsidP="002F4D42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Civil</w:t>
      </w:r>
      <w:r w:rsidR="00197A87">
        <w:rPr>
          <w:rFonts w:ascii="Calibri" w:hAnsi="Calibri"/>
          <w:b/>
          <w:sz w:val="24"/>
          <w:szCs w:val="24"/>
        </w:rPr>
        <w:t>Engineer</w:t>
      </w:r>
    </w:p>
    <w:p w:rsidR="009D416E" w:rsidRPr="007F697C" w:rsidRDefault="009D416E" w:rsidP="009D416E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 w:rsidRPr="007F697C">
        <w:rPr>
          <w:rFonts w:ascii="Calibri" w:hAnsi="Calibri"/>
          <w:b/>
          <w:sz w:val="24"/>
          <w:szCs w:val="24"/>
        </w:rPr>
        <w:t>Feb 2014 –</w:t>
      </w:r>
      <w:r>
        <w:rPr>
          <w:rFonts w:ascii="Calibri" w:hAnsi="Calibri"/>
          <w:b/>
          <w:sz w:val="24"/>
          <w:szCs w:val="24"/>
        </w:rPr>
        <w:t xml:space="preserve">May 2016  </w:t>
      </w:r>
      <w:r w:rsidRPr="000F3979">
        <w:rPr>
          <w:rFonts w:ascii="Calibri" w:hAnsi="Calibri"/>
          <w:b/>
          <w:noProof/>
          <w:sz w:val="24"/>
          <w:szCs w:val="24"/>
        </w:rPr>
        <w:t>Salutech</w:t>
      </w:r>
      <w:r>
        <w:rPr>
          <w:rFonts w:ascii="Calibri" w:hAnsi="Calibri"/>
          <w:b/>
          <w:sz w:val="24"/>
          <w:szCs w:val="24"/>
        </w:rPr>
        <w:t xml:space="preserve"> Contracting                                                 </w:t>
      </w:r>
      <w:r w:rsidRPr="007F697C">
        <w:rPr>
          <w:rFonts w:ascii="Calibri" w:hAnsi="Calibri"/>
          <w:b/>
          <w:sz w:val="24"/>
          <w:szCs w:val="24"/>
        </w:rPr>
        <w:t xml:space="preserve">Riyadh, Saudi Arabia </w:t>
      </w:r>
    </w:p>
    <w:p w:rsidR="009D416E" w:rsidRPr="007F697C" w:rsidRDefault="009D416E" w:rsidP="002F4D42">
      <w:pPr>
        <w:spacing w:line="360" w:lineRule="auto"/>
        <w:jc w:val="both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Civil Engineer/ Planning Engineer</w:t>
      </w:r>
    </w:p>
    <w:p w:rsidR="002F4D42" w:rsidRDefault="002F4D42" w:rsidP="002F4D42">
      <w:p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he company is active in</w:t>
      </w:r>
      <w:r w:rsidR="000F3979">
        <w:rPr>
          <w:rFonts w:ascii="Calibri" w:hAnsi="Calibri"/>
          <w:sz w:val="24"/>
          <w:szCs w:val="24"/>
        </w:rPr>
        <w:t xml:space="preserve">the </w:t>
      </w:r>
      <w:r w:rsidR="006F491C" w:rsidRPr="000F3979">
        <w:rPr>
          <w:rFonts w:ascii="Calibri" w:hAnsi="Calibri"/>
          <w:noProof/>
          <w:sz w:val="24"/>
          <w:szCs w:val="24"/>
        </w:rPr>
        <w:t>construction</w:t>
      </w:r>
      <w:r w:rsidR="006F491C">
        <w:rPr>
          <w:rFonts w:ascii="Calibri" w:hAnsi="Calibri"/>
          <w:sz w:val="24"/>
          <w:szCs w:val="24"/>
        </w:rPr>
        <w:t>of buildings</w:t>
      </w:r>
      <w:r w:rsidR="006F491C" w:rsidRPr="000F3979">
        <w:rPr>
          <w:rFonts w:ascii="Calibri" w:hAnsi="Calibri"/>
          <w:noProof/>
          <w:sz w:val="24"/>
          <w:szCs w:val="24"/>
        </w:rPr>
        <w:t>,workshops</w:t>
      </w:r>
      <w:r w:rsidR="006F491C">
        <w:rPr>
          <w:rFonts w:ascii="Calibri" w:hAnsi="Calibri"/>
          <w:sz w:val="24"/>
          <w:szCs w:val="24"/>
        </w:rPr>
        <w:t>and  Curtain wall, I</w:t>
      </w:r>
      <w:r w:rsidRPr="00FB485C">
        <w:rPr>
          <w:rFonts w:ascii="Calibri" w:hAnsi="Calibri"/>
          <w:sz w:val="24"/>
          <w:szCs w:val="24"/>
        </w:rPr>
        <w:t xml:space="preserve"> am responsible for</w:t>
      </w:r>
    </w:p>
    <w:p w:rsidR="00ED5A91" w:rsidRDefault="00ED5A91" w:rsidP="00ED5A91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Make Proper Bids after feasible studies</w:t>
      </w:r>
      <w:r w:rsidR="006468A0" w:rsidRPr="000F3979">
        <w:rPr>
          <w:rFonts w:ascii="Calibri" w:hAnsi="Calibri"/>
          <w:noProof/>
          <w:sz w:val="24"/>
          <w:szCs w:val="24"/>
        </w:rPr>
        <w:t>,calculation</w:t>
      </w:r>
      <w:r w:rsidR="006468A0">
        <w:rPr>
          <w:rFonts w:ascii="Calibri" w:hAnsi="Calibri"/>
          <w:sz w:val="24"/>
          <w:szCs w:val="24"/>
        </w:rPr>
        <w:t xml:space="preserve"> of  materials </w:t>
      </w:r>
      <w:r w:rsidR="006468A0" w:rsidRPr="000F3979">
        <w:rPr>
          <w:rFonts w:ascii="Calibri" w:hAnsi="Calibri"/>
          <w:noProof/>
          <w:sz w:val="24"/>
          <w:szCs w:val="24"/>
        </w:rPr>
        <w:t>cost,</w:t>
      </w:r>
      <w:r w:rsidR="000F3979" w:rsidRPr="000F3979">
        <w:rPr>
          <w:rFonts w:ascii="Calibri" w:hAnsi="Calibri"/>
          <w:noProof/>
          <w:sz w:val="24"/>
          <w:szCs w:val="24"/>
        </w:rPr>
        <w:t xml:space="preserve"> the </w:t>
      </w:r>
      <w:r w:rsidR="002848F1" w:rsidRPr="000F3979">
        <w:rPr>
          <w:rFonts w:ascii="Calibri" w:hAnsi="Calibri"/>
          <w:noProof/>
          <w:sz w:val="24"/>
          <w:szCs w:val="24"/>
        </w:rPr>
        <w:t>costfor</w:t>
      </w:r>
      <w:r w:rsidR="006468A0" w:rsidRPr="000F3979">
        <w:rPr>
          <w:rFonts w:ascii="Calibri" w:hAnsi="Calibri"/>
          <w:noProof/>
          <w:sz w:val="24"/>
          <w:szCs w:val="24"/>
        </w:rPr>
        <w:t>workmanship,</w:t>
      </w:r>
      <w:r w:rsidR="002848F1" w:rsidRPr="000F3979">
        <w:rPr>
          <w:rFonts w:ascii="Calibri" w:hAnsi="Calibri"/>
          <w:noProof/>
          <w:sz w:val="24"/>
          <w:szCs w:val="24"/>
        </w:rPr>
        <w:t>indirect</w:t>
      </w:r>
      <w:r w:rsidR="002848F1">
        <w:rPr>
          <w:rFonts w:ascii="Calibri" w:hAnsi="Calibri"/>
          <w:sz w:val="24"/>
          <w:szCs w:val="24"/>
        </w:rPr>
        <w:t xml:space="preserve"> cost</w:t>
      </w:r>
      <w:r w:rsidR="000F3979">
        <w:rPr>
          <w:rFonts w:ascii="Calibri" w:hAnsi="Calibri"/>
          <w:sz w:val="24"/>
          <w:szCs w:val="24"/>
        </w:rPr>
        <w:t>,</w:t>
      </w:r>
      <w:r w:rsidR="002848F1" w:rsidRPr="000F3979">
        <w:rPr>
          <w:rFonts w:ascii="Calibri" w:hAnsi="Calibri"/>
          <w:noProof/>
          <w:sz w:val="24"/>
          <w:szCs w:val="24"/>
        </w:rPr>
        <w:t>and</w:t>
      </w:r>
      <w:r w:rsidR="002848F1">
        <w:rPr>
          <w:rFonts w:ascii="Calibri" w:hAnsi="Calibri"/>
          <w:sz w:val="24"/>
          <w:szCs w:val="24"/>
        </w:rPr>
        <w:t xml:space="preserve"> overhead cost</w:t>
      </w:r>
    </w:p>
    <w:p w:rsidR="00ED5A91" w:rsidRDefault="00ED5A91" w:rsidP="00ED5A91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Negotiation with material suppliers and make work more profitable</w:t>
      </w:r>
    </w:p>
    <w:p w:rsidR="00ED5A91" w:rsidRDefault="00ED5A91" w:rsidP="00ED5A91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Scheduling the project works and monitoring</w:t>
      </w:r>
    </w:p>
    <w:p w:rsidR="00ED5A91" w:rsidRDefault="00ED5A91" w:rsidP="00ED5A91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Preparation of contract baseline schedule and revised schedule in coordination with project manager</w:t>
      </w:r>
    </w:p>
    <w:p w:rsidR="008B476C" w:rsidRPr="00D37C52" w:rsidRDefault="008B476C" w:rsidP="00D37C52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Responsible for all shop drawing</w:t>
      </w:r>
      <w:r w:rsidRPr="000F3979">
        <w:rPr>
          <w:rFonts w:ascii="Calibri" w:hAnsi="Calibri"/>
          <w:noProof/>
          <w:sz w:val="24"/>
          <w:szCs w:val="24"/>
        </w:rPr>
        <w:t>,materials</w:t>
      </w:r>
      <w:r>
        <w:rPr>
          <w:rFonts w:ascii="Calibri" w:hAnsi="Calibri"/>
          <w:sz w:val="24"/>
          <w:szCs w:val="24"/>
        </w:rPr>
        <w:t xml:space="preserve"> submission and take approval from </w:t>
      </w:r>
      <w:r w:rsidR="000F3979">
        <w:rPr>
          <w:rFonts w:ascii="Calibri" w:hAnsi="Calibri"/>
          <w:sz w:val="24"/>
          <w:szCs w:val="24"/>
        </w:rPr>
        <w:t xml:space="preserve">the </w:t>
      </w:r>
      <w:r w:rsidRPr="000F3979">
        <w:rPr>
          <w:rFonts w:ascii="Calibri" w:hAnsi="Calibri"/>
          <w:noProof/>
          <w:sz w:val="24"/>
          <w:szCs w:val="24"/>
        </w:rPr>
        <w:t>client</w:t>
      </w:r>
    </w:p>
    <w:p w:rsidR="002848F1" w:rsidRPr="008B476C" w:rsidRDefault="00ED5A91" w:rsidP="008B476C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lastRenderedPageBreak/>
        <w:t xml:space="preserve">Maintaining the project planning records </w:t>
      </w:r>
    </w:p>
    <w:p w:rsidR="00ED5A91" w:rsidRDefault="00ED5A91" w:rsidP="00ED5A91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Quantity </w:t>
      </w:r>
      <w:r w:rsidRPr="000F3979">
        <w:rPr>
          <w:rFonts w:ascii="Calibri" w:hAnsi="Calibri"/>
          <w:noProof/>
          <w:sz w:val="24"/>
          <w:szCs w:val="24"/>
        </w:rPr>
        <w:t>take</w:t>
      </w:r>
      <w:r w:rsidR="000F3979">
        <w:rPr>
          <w:rFonts w:ascii="Calibri" w:hAnsi="Calibri"/>
          <w:noProof/>
          <w:sz w:val="24"/>
          <w:szCs w:val="24"/>
        </w:rPr>
        <w:t>-</w:t>
      </w:r>
      <w:r w:rsidRPr="000F3979">
        <w:rPr>
          <w:rFonts w:ascii="Calibri" w:hAnsi="Calibri"/>
          <w:noProof/>
          <w:sz w:val="24"/>
          <w:szCs w:val="24"/>
        </w:rPr>
        <w:t>off</w:t>
      </w:r>
      <w:r>
        <w:rPr>
          <w:rFonts w:ascii="Calibri" w:hAnsi="Calibri"/>
          <w:sz w:val="24"/>
          <w:szCs w:val="24"/>
        </w:rPr>
        <w:t xml:space="preserve"> and monthly invoice preparation</w:t>
      </w:r>
    </w:p>
    <w:p w:rsidR="00ED5A91" w:rsidRDefault="00ED5A91" w:rsidP="004D3E94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nduct regular inspection and assess the work done by all the subcontractors</w:t>
      </w:r>
    </w:p>
    <w:p w:rsidR="00ED5A91" w:rsidRDefault="00ED5A91" w:rsidP="004D3E94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Forecast problems as early as possible</w:t>
      </w:r>
    </w:p>
    <w:p w:rsidR="00ED5A91" w:rsidRDefault="00ED5A91" w:rsidP="00ED5A91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Records the daily progress and prepare daily</w:t>
      </w:r>
      <w:r w:rsidRPr="000F3979">
        <w:rPr>
          <w:rFonts w:ascii="Calibri" w:hAnsi="Calibri"/>
          <w:noProof/>
          <w:sz w:val="24"/>
          <w:szCs w:val="24"/>
        </w:rPr>
        <w:t>,weekly,monthly</w:t>
      </w:r>
      <w:r w:rsidR="008C5439">
        <w:rPr>
          <w:rFonts w:ascii="Calibri" w:hAnsi="Calibri"/>
          <w:noProof/>
          <w:sz w:val="24"/>
          <w:szCs w:val="24"/>
        </w:rPr>
        <w:t>report updates</w:t>
      </w:r>
    </w:p>
    <w:p w:rsidR="006468A0" w:rsidRDefault="006468A0" w:rsidP="00ED5A91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Working closely with all the levels of the management</w:t>
      </w:r>
      <w:r w:rsidRPr="000F3979">
        <w:rPr>
          <w:rFonts w:ascii="Calibri" w:hAnsi="Calibri"/>
          <w:noProof/>
          <w:sz w:val="24"/>
          <w:szCs w:val="24"/>
        </w:rPr>
        <w:t>,en</w:t>
      </w:r>
      <w:r w:rsidR="000F30D2" w:rsidRPr="000F3979">
        <w:rPr>
          <w:rFonts w:ascii="Calibri" w:hAnsi="Calibri"/>
          <w:noProof/>
          <w:sz w:val="24"/>
          <w:szCs w:val="24"/>
        </w:rPr>
        <w:t>gineers</w:t>
      </w:r>
      <w:r w:rsidR="000F30D2">
        <w:rPr>
          <w:rFonts w:ascii="Calibri" w:hAnsi="Calibri"/>
          <w:sz w:val="24"/>
          <w:szCs w:val="24"/>
        </w:rPr>
        <w:t xml:space="preserve"> and field operation staffs</w:t>
      </w:r>
    </w:p>
    <w:p w:rsidR="000F30D2" w:rsidRPr="00ED5A91" w:rsidRDefault="000F30D2" w:rsidP="00ED5A91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nsure that the project is executed by the plan</w:t>
      </w:r>
    </w:p>
    <w:p w:rsidR="00BC236B" w:rsidRDefault="00BC236B" w:rsidP="004D3E94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 w:rsidRPr="00FB485C">
        <w:rPr>
          <w:rFonts w:ascii="Calibri" w:hAnsi="Calibri"/>
          <w:sz w:val="24"/>
          <w:szCs w:val="24"/>
        </w:rPr>
        <w:t xml:space="preserve">Controlling resources to attain the </w:t>
      </w:r>
      <w:r w:rsidRPr="000F3979">
        <w:rPr>
          <w:rFonts w:ascii="Calibri" w:hAnsi="Calibri"/>
          <w:noProof/>
          <w:sz w:val="24"/>
          <w:szCs w:val="24"/>
        </w:rPr>
        <w:t>organi</w:t>
      </w:r>
      <w:r w:rsidR="000F3979">
        <w:rPr>
          <w:rFonts w:ascii="Calibri" w:hAnsi="Calibri"/>
          <w:noProof/>
          <w:sz w:val="24"/>
          <w:szCs w:val="24"/>
        </w:rPr>
        <w:t>z</w:t>
      </w:r>
      <w:r w:rsidRPr="000F3979">
        <w:rPr>
          <w:rFonts w:ascii="Calibri" w:hAnsi="Calibri"/>
          <w:noProof/>
          <w:sz w:val="24"/>
          <w:szCs w:val="24"/>
        </w:rPr>
        <w:t>ation</w:t>
      </w:r>
      <w:r w:rsidRPr="00FB485C">
        <w:rPr>
          <w:rFonts w:ascii="Calibri" w:hAnsi="Calibri"/>
          <w:sz w:val="24"/>
          <w:szCs w:val="24"/>
        </w:rPr>
        <w:t xml:space="preserve"> goals</w:t>
      </w:r>
      <w:r w:rsidRPr="000F3979">
        <w:rPr>
          <w:rFonts w:ascii="Calibri" w:hAnsi="Calibri"/>
          <w:noProof/>
          <w:sz w:val="24"/>
          <w:szCs w:val="24"/>
        </w:rPr>
        <w:t>,debugging</w:t>
      </w:r>
      <w:r w:rsidRPr="00FB485C">
        <w:rPr>
          <w:rFonts w:ascii="Calibri" w:hAnsi="Calibri"/>
          <w:sz w:val="24"/>
          <w:szCs w:val="24"/>
        </w:rPr>
        <w:t xml:space="preserve"> problems and finding the way to overcome the</w:t>
      </w:r>
      <w:r>
        <w:rPr>
          <w:rFonts w:ascii="Calibri" w:hAnsi="Calibri"/>
          <w:sz w:val="24"/>
          <w:szCs w:val="24"/>
        </w:rPr>
        <w:t xml:space="preserve"> critical</w:t>
      </w:r>
      <w:r w:rsidRPr="00FB485C">
        <w:rPr>
          <w:rFonts w:ascii="Calibri" w:hAnsi="Calibri"/>
          <w:sz w:val="24"/>
          <w:szCs w:val="24"/>
        </w:rPr>
        <w:t xml:space="preserve"> situation</w:t>
      </w:r>
      <w:r>
        <w:rPr>
          <w:rFonts w:ascii="Calibri" w:hAnsi="Calibri"/>
          <w:sz w:val="24"/>
          <w:szCs w:val="24"/>
        </w:rPr>
        <w:t xml:space="preserve">s </w:t>
      </w:r>
      <w:r w:rsidRPr="00FB485C">
        <w:rPr>
          <w:rFonts w:ascii="Calibri" w:hAnsi="Calibri"/>
          <w:sz w:val="24"/>
          <w:szCs w:val="24"/>
        </w:rPr>
        <w:t xml:space="preserve"> in the projects</w:t>
      </w:r>
    </w:p>
    <w:p w:rsidR="006468A0" w:rsidRPr="000F3979" w:rsidRDefault="00F054FB" w:rsidP="000F3979">
      <w:pPr>
        <w:pStyle w:val="ListParagraph"/>
        <w:numPr>
          <w:ilvl w:val="0"/>
          <w:numId w:val="8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ordin</w:t>
      </w:r>
      <w:r w:rsidR="00574272">
        <w:rPr>
          <w:rFonts w:ascii="Calibri" w:hAnsi="Calibri"/>
          <w:sz w:val="24"/>
          <w:szCs w:val="24"/>
        </w:rPr>
        <w:t>a</w:t>
      </w:r>
      <w:r>
        <w:rPr>
          <w:rFonts w:ascii="Calibri" w:hAnsi="Calibri"/>
          <w:sz w:val="24"/>
          <w:szCs w:val="24"/>
        </w:rPr>
        <w:t>ting the handing over of the completed works to client and completion of the necessary rectification works</w:t>
      </w:r>
    </w:p>
    <w:p w:rsidR="00197A87" w:rsidRDefault="00197A87" w:rsidP="00197A87">
      <w:pPr>
        <w:spacing w:line="360" w:lineRule="auto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Dec 2011</w:t>
      </w:r>
      <w:r w:rsidRPr="007F697C">
        <w:rPr>
          <w:rFonts w:ascii="Calibri" w:hAnsi="Calibri"/>
          <w:b/>
          <w:sz w:val="24"/>
          <w:szCs w:val="24"/>
        </w:rPr>
        <w:t xml:space="preserve"> – </w:t>
      </w:r>
      <w:r>
        <w:rPr>
          <w:rFonts w:ascii="Calibri" w:hAnsi="Calibri"/>
          <w:b/>
          <w:sz w:val="24"/>
          <w:szCs w:val="24"/>
        </w:rPr>
        <w:t xml:space="preserve">Dec 2013AAY KAY Constructions,  </w:t>
      </w:r>
      <w:r w:rsidRPr="007F697C">
        <w:rPr>
          <w:rFonts w:ascii="Calibri" w:hAnsi="Calibri"/>
          <w:b/>
          <w:sz w:val="24"/>
          <w:szCs w:val="24"/>
        </w:rPr>
        <w:t>Kerala</w:t>
      </w:r>
    </w:p>
    <w:p w:rsidR="00197A87" w:rsidRPr="004C2AD3" w:rsidRDefault="00197A87" w:rsidP="00197A87">
      <w:pPr>
        <w:spacing w:line="36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Site Engineer</w:t>
      </w:r>
    </w:p>
    <w:p w:rsidR="00FB485C" w:rsidRPr="00FB485C" w:rsidRDefault="00115BED" w:rsidP="008C09BD">
      <w:pPr>
        <w:spacing w:line="276" w:lineRule="auto"/>
        <w:rPr>
          <w:rFonts w:ascii="Calibri" w:hAnsi="Calibri"/>
          <w:sz w:val="24"/>
          <w:szCs w:val="24"/>
        </w:rPr>
      </w:pPr>
      <w:r w:rsidRPr="00FB485C">
        <w:rPr>
          <w:rFonts w:ascii="Calibri" w:hAnsi="Calibri"/>
          <w:sz w:val="24"/>
          <w:szCs w:val="24"/>
        </w:rPr>
        <w:t xml:space="preserve">The company was active in railway construction </w:t>
      </w:r>
      <w:r w:rsidR="008C30EB" w:rsidRPr="00FB485C">
        <w:rPr>
          <w:rFonts w:ascii="Calibri" w:hAnsi="Calibri"/>
          <w:sz w:val="24"/>
          <w:szCs w:val="24"/>
        </w:rPr>
        <w:t>works, I</w:t>
      </w:r>
      <w:r w:rsidR="009D0333" w:rsidRPr="00FB485C">
        <w:rPr>
          <w:rFonts w:ascii="Calibri" w:hAnsi="Calibri"/>
          <w:sz w:val="24"/>
          <w:szCs w:val="24"/>
        </w:rPr>
        <w:t xml:space="preserve"> am responsible for</w:t>
      </w:r>
    </w:p>
    <w:p w:rsidR="00115BED" w:rsidRDefault="00440FD9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stablish</w:t>
      </w:r>
      <w:r w:rsidRPr="000F3979">
        <w:rPr>
          <w:rFonts w:ascii="Calibri" w:hAnsi="Calibri"/>
          <w:noProof/>
          <w:sz w:val="24"/>
          <w:szCs w:val="24"/>
        </w:rPr>
        <w:t>,report</w:t>
      </w:r>
      <w:r>
        <w:rPr>
          <w:rFonts w:ascii="Calibri" w:hAnsi="Calibri"/>
          <w:sz w:val="24"/>
          <w:szCs w:val="24"/>
        </w:rPr>
        <w:t xml:space="preserve"> and follow up all </w:t>
      </w:r>
      <w:r w:rsidRPr="000F3979">
        <w:rPr>
          <w:rFonts w:ascii="Calibri" w:hAnsi="Calibri"/>
          <w:noProof/>
          <w:sz w:val="24"/>
          <w:szCs w:val="24"/>
        </w:rPr>
        <w:t>nonconformance</w:t>
      </w:r>
      <w:r>
        <w:rPr>
          <w:rFonts w:ascii="Calibri" w:hAnsi="Calibri"/>
          <w:sz w:val="24"/>
          <w:szCs w:val="24"/>
        </w:rPr>
        <w:t xml:space="preserve"> activities</w:t>
      </w:r>
    </w:p>
    <w:p w:rsidR="00440FD9" w:rsidRPr="00FB485C" w:rsidRDefault="00440FD9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nduct daily briefing with site team leaders to follow-up and r</w:t>
      </w:r>
      <w:r w:rsidR="00E05937">
        <w:rPr>
          <w:rFonts w:ascii="Calibri" w:hAnsi="Calibri"/>
          <w:sz w:val="24"/>
          <w:szCs w:val="24"/>
        </w:rPr>
        <w:t>e</w:t>
      </w:r>
      <w:r>
        <w:rPr>
          <w:rFonts w:ascii="Calibri" w:hAnsi="Calibri"/>
          <w:sz w:val="24"/>
          <w:szCs w:val="24"/>
        </w:rPr>
        <w:t xml:space="preserve">port on the work progress in order to anticipate any possible </w:t>
      </w:r>
      <w:r w:rsidRPr="000F3979">
        <w:rPr>
          <w:rFonts w:ascii="Calibri" w:hAnsi="Calibri"/>
          <w:noProof/>
          <w:sz w:val="24"/>
          <w:szCs w:val="24"/>
        </w:rPr>
        <w:t>del</w:t>
      </w:r>
      <w:r w:rsidR="000F3979">
        <w:rPr>
          <w:rFonts w:ascii="Calibri" w:hAnsi="Calibri"/>
          <w:noProof/>
          <w:sz w:val="24"/>
          <w:szCs w:val="24"/>
        </w:rPr>
        <w:t>a</w:t>
      </w:r>
      <w:r w:rsidRPr="000F3979">
        <w:rPr>
          <w:rFonts w:ascii="Calibri" w:hAnsi="Calibri"/>
          <w:noProof/>
          <w:sz w:val="24"/>
          <w:szCs w:val="24"/>
        </w:rPr>
        <w:t>ys</w:t>
      </w:r>
      <w:r>
        <w:rPr>
          <w:rFonts w:ascii="Calibri" w:hAnsi="Calibri"/>
          <w:sz w:val="24"/>
          <w:szCs w:val="24"/>
        </w:rPr>
        <w:t xml:space="preserve"> with regards to planned tasks</w:t>
      </w:r>
    </w:p>
    <w:p w:rsidR="00115BED" w:rsidRDefault="00115BED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 w:rsidRPr="00FB485C">
        <w:rPr>
          <w:rFonts w:ascii="Calibri" w:hAnsi="Calibri"/>
          <w:sz w:val="24"/>
          <w:szCs w:val="24"/>
        </w:rPr>
        <w:t xml:space="preserve">Team leader in </w:t>
      </w:r>
      <w:r w:rsidRPr="000F3979">
        <w:rPr>
          <w:rFonts w:ascii="Calibri" w:hAnsi="Calibri"/>
          <w:noProof/>
          <w:sz w:val="24"/>
          <w:szCs w:val="24"/>
        </w:rPr>
        <w:t>execution</w:t>
      </w:r>
      <w:r w:rsidRPr="00FB485C">
        <w:rPr>
          <w:rFonts w:ascii="Calibri" w:hAnsi="Calibri"/>
          <w:sz w:val="24"/>
          <w:szCs w:val="24"/>
        </w:rPr>
        <w:t xml:space="preserve"> of works</w:t>
      </w:r>
    </w:p>
    <w:p w:rsidR="00532126" w:rsidRDefault="00532126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 w:rsidRPr="000F3979">
        <w:rPr>
          <w:rFonts w:ascii="Calibri" w:hAnsi="Calibri"/>
          <w:noProof/>
          <w:sz w:val="24"/>
          <w:szCs w:val="24"/>
        </w:rPr>
        <w:t>Prepar</w:t>
      </w:r>
      <w:r w:rsidR="000F3979">
        <w:rPr>
          <w:rFonts w:ascii="Calibri" w:hAnsi="Calibri"/>
          <w:noProof/>
          <w:sz w:val="24"/>
          <w:szCs w:val="24"/>
        </w:rPr>
        <w:t>at</w:t>
      </w:r>
      <w:r w:rsidRPr="000F3979">
        <w:rPr>
          <w:rFonts w:ascii="Calibri" w:hAnsi="Calibri"/>
          <w:noProof/>
          <w:sz w:val="24"/>
          <w:szCs w:val="24"/>
        </w:rPr>
        <w:t>ion</w:t>
      </w:r>
      <w:r>
        <w:rPr>
          <w:rFonts w:ascii="Calibri" w:hAnsi="Calibri"/>
          <w:sz w:val="24"/>
          <w:szCs w:val="24"/>
        </w:rPr>
        <w:t xml:space="preserve"> of drawings as per actual site condition and make approval from </w:t>
      </w:r>
      <w:r w:rsidR="000F3979">
        <w:rPr>
          <w:rFonts w:ascii="Calibri" w:hAnsi="Calibri"/>
          <w:sz w:val="24"/>
          <w:szCs w:val="24"/>
        </w:rPr>
        <w:t xml:space="preserve">the </w:t>
      </w:r>
      <w:r w:rsidRPr="000F3979">
        <w:rPr>
          <w:rFonts w:ascii="Calibri" w:hAnsi="Calibri"/>
          <w:noProof/>
          <w:sz w:val="24"/>
          <w:szCs w:val="24"/>
        </w:rPr>
        <w:t>client</w:t>
      </w:r>
    </w:p>
    <w:p w:rsidR="00532126" w:rsidRPr="00FB485C" w:rsidRDefault="00532126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Preparation of Barbending schedules and Quantity Surveying</w:t>
      </w:r>
    </w:p>
    <w:p w:rsidR="00115BED" w:rsidRPr="00440FD9" w:rsidRDefault="000F30D2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Surveying and </w:t>
      </w:r>
      <w:r w:rsidRPr="000F3979">
        <w:rPr>
          <w:rFonts w:ascii="Calibri" w:hAnsi="Calibri"/>
          <w:noProof/>
          <w:sz w:val="24"/>
          <w:szCs w:val="24"/>
        </w:rPr>
        <w:t>leveling</w:t>
      </w:r>
      <w:r>
        <w:rPr>
          <w:rFonts w:ascii="Calibri" w:hAnsi="Calibri"/>
          <w:sz w:val="24"/>
          <w:szCs w:val="24"/>
        </w:rPr>
        <w:t xml:space="preserve"> of the proposed project site</w:t>
      </w:r>
    </w:p>
    <w:p w:rsidR="00115BED" w:rsidRDefault="00115BED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 w:rsidRPr="00FB485C">
        <w:rPr>
          <w:rFonts w:ascii="Calibri" w:hAnsi="Calibri"/>
          <w:sz w:val="24"/>
          <w:szCs w:val="24"/>
        </w:rPr>
        <w:t>Supe</w:t>
      </w:r>
      <w:r w:rsidR="00BC236B">
        <w:rPr>
          <w:rFonts w:ascii="Calibri" w:hAnsi="Calibri"/>
          <w:sz w:val="24"/>
          <w:szCs w:val="24"/>
        </w:rPr>
        <w:t>rvision of works, and managing</w:t>
      </w:r>
      <w:r w:rsidRPr="00FB485C">
        <w:rPr>
          <w:rFonts w:ascii="Calibri" w:hAnsi="Calibri"/>
          <w:sz w:val="24"/>
          <w:szCs w:val="24"/>
        </w:rPr>
        <w:t xml:space="preserve"> resources</w:t>
      </w:r>
    </w:p>
    <w:p w:rsidR="000F30D2" w:rsidRDefault="000F30D2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nsure the availability of materials in site store</w:t>
      </w:r>
    </w:p>
    <w:p w:rsidR="000F30D2" w:rsidRDefault="000F30D2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Material purchase orders </w:t>
      </w:r>
    </w:p>
    <w:p w:rsidR="000F30D2" w:rsidRPr="00FB485C" w:rsidRDefault="000F30D2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Quantity </w:t>
      </w:r>
      <w:r w:rsidRPr="000F3979">
        <w:rPr>
          <w:rFonts w:ascii="Calibri" w:hAnsi="Calibri"/>
          <w:noProof/>
          <w:sz w:val="24"/>
          <w:szCs w:val="24"/>
        </w:rPr>
        <w:t>take</w:t>
      </w:r>
      <w:r w:rsidR="000F3979">
        <w:rPr>
          <w:rFonts w:ascii="Calibri" w:hAnsi="Calibri"/>
          <w:noProof/>
          <w:sz w:val="24"/>
          <w:szCs w:val="24"/>
        </w:rPr>
        <w:t>-</w:t>
      </w:r>
      <w:r w:rsidRPr="000F3979">
        <w:rPr>
          <w:rFonts w:ascii="Calibri" w:hAnsi="Calibri"/>
          <w:noProof/>
          <w:sz w:val="24"/>
          <w:szCs w:val="24"/>
        </w:rPr>
        <w:t>off</w:t>
      </w:r>
      <w:r>
        <w:rPr>
          <w:rFonts w:ascii="Calibri" w:hAnsi="Calibri"/>
          <w:sz w:val="24"/>
          <w:szCs w:val="24"/>
        </w:rPr>
        <w:t xml:space="preserve"> and invoice preparations for </w:t>
      </w:r>
      <w:r w:rsidRPr="000F3979">
        <w:rPr>
          <w:rFonts w:ascii="Calibri" w:hAnsi="Calibri"/>
          <w:noProof/>
          <w:sz w:val="24"/>
          <w:szCs w:val="24"/>
        </w:rPr>
        <w:t>subcontractors</w:t>
      </w:r>
    </w:p>
    <w:p w:rsidR="00FB485C" w:rsidRDefault="00D3590A" w:rsidP="00440FD9">
      <w:pPr>
        <w:pStyle w:val="ListParagraph"/>
        <w:numPr>
          <w:ilvl w:val="0"/>
          <w:numId w:val="4"/>
        </w:numPr>
        <w:spacing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Submission of </w:t>
      </w:r>
      <w:r w:rsidR="00115BED" w:rsidRPr="000F3979">
        <w:rPr>
          <w:rFonts w:ascii="Calibri" w:hAnsi="Calibri"/>
          <w:noProof/>
          <w:sz w:val="24"/>
          <w:szCs w:val="24"/>
        </w:rPr>
        <w:t>Daily,</w:t>
      </w:r>
      <w:r w:rsidR="00115BED" w:rsidRPr="00FB485C">
        <w:rPr>
          <w:rFonts w:ascii="Calibri" w:hAnsi="Calibri"/>
          <w:sz w:val="24"/>
          <w:szCs w:val="24"/>
        </w:rPr>
        <w:t xml:space="preserve"> weekly reports of development of work</w:t>
      </w:r>
      <w:r w:rsidR="00440FD9">
        <w:rPr>
          <w:rFonts w:ascii="Calibri" w:hAnsi="Calibri"/>
          <w:sz w:val="24"/>
          <w:szCs w:val="24"/>
        </w:rPr>
        <w:t xml:space="preserve"> to Project Engineer</w:t>
      </w:r>
    </w:p>
    <w:p w:rsidR="00D3590A" w:rsidRPr="000F30D2" w:rsidRDefault="00D3590A" w:rsidP="000F30D2">
      <w:pPr>
        <w:spacing w:line="276" w:lineRule="auto"/>
        <w:ind w:left="360"/>
        <w:rPr>
          <w:rFonts w:ascii="Calibri" w:hAnsi="Calibri"/>
          <w:sz w:val="24"/>
          <w:szCs w:val="24"/>
        </w:rPr>
      </w:pPr>
    </w:p>
    <w:p w:rsidR="00115BED" w:rsidRPr="007F697C" w:rsidRDefault="00115BED" w:rsidP="000F3979">
      <w:pPr>
        <w:pStyle w:val="Title"/>
        <w:rPr>
          <w:rFonts w:ascii="Calibri" w:hAnsi="Calibri" w:cs="Times New Roman"/>
          <w:b/>
          <w:sz w:val="24"/>
          <w:szCs w:val="24"/>
        </w:rPr>
      </w:pPr>
      <w:r w:rsidRPr="007F697C">
        <w:rPr>
          <w:rFonts w:ascii="Calibri" w:hAnsi="Calibri" w:cs="Times New Roman"/>
          <w:b/>
          <w:sz w:val="24"/>
          <w:szCs w:val="24"/>
        </w:rPr>
        <w:t>IT skill</w:t>
      </w:r>
    </w:p>
    <w:p w:rsidR="00115BED" w:rsidRPr="007F697C" w:rsidRDefault="00CD268D" w:rsidP="000F3979">
      <w:pPr>
        <w:spacing w:after="200"/>
        <w:rPr>
          <w:rFonts w:ascii="Calibri" w:hAnsi="Calibri"/>
          <w:b/>
          <w:sz w:val="22"/>
          <w:szCs w:val="22"/>
        </w:rPr>
      </w:pPr>
      <w:r w:rsidRPr="007F697C">
        <w:rPr>
          <w:rFonts w:ascii="Calibri" w:hAnsi="Calibri"/>
          <w:sz w:val="22"/>
          <w:szCs w:val="22"/>
        </w:rPr>
        <w:t>AutoCAD</w:t>
      </w:r>
      <w:r w:rsidR="00115BED" w:rsidRPr="007F697C">
        <w:rPr>
          <w:rFonts w:ascii="Calibri" w:hAnsi="Calibri"/>
          <w:sz w:val="22"/>
          <w:szCs w:val="22"/>
        </w:rPr>
        <w:t>Excellent</w:t>
      </w:r>
    </w:p>
    <w:p w:rsidR="008C09BD" w:rsidRDefault="00115BED" w:rsidP="000F3979">
      <w:pPr>
        <w:spacing w:after="200"/>
        <w:rPr>
          <w:rFonts w:ascii="Calibri" w:hAnsi="Calibri"/>
          <w:sz w:val="22"/>
          <w:szCs w:val="22"/>
        </w:rPr>
      </w:pPr>
      <w:r w:rsidRPr="007F697C">
        <w:rPr>
          <w:rFonts w:ascii="Calibri" w:hAnsi="Calibri"/>
          <w:sz w:val="22"/>
          <w:szCs w:val="22"/>
        </w:rPr>
        <w:t>Ms office (word</w:t>
      </w:r>
      <w:r w:rsidRPr="000F3979">
        <w:rPr>
          <w:rFonts w:ascii="Calibri" w:hAnsi="Calibri"/>
          <w:noProof/>
          <w:sz w:val="22"/>
          <w:szCs w:val="22"/>
        </w:rPr>
        <w:t>,excel,powerpoint</w:t>
      </w:r>
      <w:r w:rsidRPr="007F697C">
        <w:rPr>
          <w:rFonts w:ascii="Calibri" w:hAnsi="Calibri"/>
          <w:sz w:val="22"/>
          <w:szCs w:val="22"/>
        </w:rPr>
        <w:t xml:space="preserve">)          </w:t>
      </w:r>
      <w:r w:rsidR="008C09BD">
        <w:rPr>
          <w:rFonts w:ascii="Calibri" w:hAnsi="Calibri"/>
          <w:sz w:val="22"/>
          <w:szCs w:val="22"/>
        </w:rPr>
        <w:t>Advance</w:t>
      </w:r>
    </w:p>
    <w:p w:rsidR="00552727" w:rsidRPr="007F697C" w:rsidRDefault="00552727" w:rsidP="000F3979">
      <w:pPr>
        <w:spacing w:after="20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S Project                         intermediate</w:t>
      </w:r>
    </w:p>
    <w:p w:rsidR="00115BED" w:rsidRPr="007F697C" w:rsidRDefault="00115BED" w:rsidP="00070D60">
      <w:pPr>
        <w:pStyle w:val="Title"/>
        <w:rPr>
          <w:rFonts w:ascii="Calibri" w:hAnsi="Calibri" w:cs="Times New Roman"/>
          <w:b/>
          <w:sz w:val="22"/>
          <w:szCs w:val="22"/>
        </w:rPr>
      </w:pPr>
      <w:r w:rsidRPr="007F697C">
        <w:rPr>
          <w:rFonts w:ascii="Calibri" w:hAnsi="Calibri" w:cs="Times New Roman"/>
          <w:b/>
          <w:sz w:val="22"/>
          <w:szCs w:val="22"/>
        </w:rPr>
        <w:t>Languages</w:t>
      </w:r>
    </w:p>
    <w:p w:rsidR="00115BED" w:rsidRPr="007F697C" w:rsidRDefault="00115BED" w:rsidP="00070D60">
      <w:pPr>
        <w:rPr>
          <w:rFonts w:ascii="Calibri" w:hAnsi="Calibri"/>
          <w:sz w:val="22"/>
          <w:szCs w:val="22"/>
        </w:rPr>
      </w:pPr>
      <w:r w:rsidRPr="007F697C">
        <w:rPr>
          <w:rFonts w:ascii="Calibri" w:hAnsi="Calibri"/>
          <w:sz w:val="22"/>
          <w:szCs w:val="22"/>
        </w:rPr>
        <w:t>English                                                    Advanced (Read</w:t>
      </w:r>
      <w:r w:rsidR="00CD268D" w:rsidRPr="007F697C">
        <w:rPr>
          <w:rFonts w:ascii="Calibri" w:hAnsi="Calibri"/>
          <w:sz w:val="22"/>
          <w:szCs w:val="22"/>
        </w:rPr>
        <w:t>, Write, Speak</w:t>
      </w:r>
      <w:r w:rsidRPr="007F697C">
        <w:rPr>
          <w:rFonts w:ascii="Calibri" w:hAnsi="Calibri"/>
          <w:sz w:val="22"/>
          <w:szCs w:val="22"/>
        </w:rPr>
        <w:t>)</w:t>
      </w:r>
    </w:p>
    <w:p w:rsidR="00115BED" w:rsidRPr="007F697C" w:rsidRDefault="00115BED" w:rsidP="00070D60">
      <w:pPr>
        <w:rPr>
          <w:rFonts w:ascii="Calibri" w:hAnsi="Calibri"/>
          <w:sz w:val="22"/>
          <w:szCs w:val="22"/>
        </w:rPr>
      </w:pPr>
      <w:r w:rsidRPr="007F697C">
        <w:rPr>
          <w:rFonts w:ascii="Calibri" w:hAnsi="Calibri"/>
          <w:sz w:val="22"/>
          <w:szCs w:val="22"/>
        </w:rPr>
        <w:t>Hindi                                                      Advanced (Read, Write, Speak)</w:t>
      </w:r>
    </w:p>
    <w:p w:rsidR="00115BED" w:rsidRPr="007F697C" w:rsidRDefault="00115BED" w:rsidP="00070D60">
      <w:pPr>
        <w:rPr>
          <w:rFonts w:ascii="Calibri" w:hAnsi="Calibri"/>
          <w:sz w:val="22"/>
          <w:szCs w:val="22"/>
        </w:rPr>
      </w:pPr>
      <w:r w:rsidRPr="007F697C">
        <w:rPr>
          <w:rFonts w:ascii="Calibri" w:hAnsi="Calibri"/>
          <w:sz w:val="22"/>
          <w:szCs w:val="22"/>
        </w:rPr>
        <w:t xml:space="preserve">Arabic                                                      Beginner </w:t>
      </w:r>
      <w:r w:rsidR="007F697C">
        <w:rPr>
          <w:rFonts w:ascii="Calibri" w:hAnsi="Calibri"/>
          <w:sz w:val="22"/>
          <w:szCs w:val="22"/>
        </w:rPr>
        <w:t xml:space="preserve">  (speak)</w:t>
      </w:r>
    </w:p>
    <w:sectPr w:rsidR="00115BED" w:rsidRPr="007F697C" w:rsidSect="004C2AD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1440" w:right="1440" w:bottom="1440" w:left="1440" w:header="144" w:footer="28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53301" w:rsidRDefault="00753301" w:rsidP="0009371E">
      <w:r>
        <w:separator/>
      </w:r>
    </w:p>
  </w:endnote>
  <w:endnote w:type="continuationSeparator" w:id="1">
    <w:p w:rsidR="00753301" w:rsidRDefault="00753301" w:rsidP="0009371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6540" w:rsidRDefault="0035654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6540" w:rsidRDefault="0035654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6540" w:rsidRDefault="0035654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53301" w:rsidRDefault="00753301" w:rsidP="0009371E">
      <w:r>
        <w:separator/>
      </w:r>
    </w:p>
  </w:footnote>
  <w:footnote w:type="continuationSeparator" w:id="1">
    <w:p w:rsidR="00753301" w:rsidRDefault="00753301" w:rsidP="0009371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6540" w:rsidRDefault="0035654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68" w:rsidRPr="00356540" w:rsidRDefault="00534368" w:rsidP="00534368">
    <w:pPr>
      <w:pStyle w:val="Heading1"/>
      <w:rPr>
        <w:rFonts w:ascii="Adobe Garamond Pro" w:hAnsi="Adobe Garamond Pro"/>
        <w:color w:val="595959" w:themeColor="text1" w:themeTint="A6"/>
        <w:sz w:val="52"/>
        <w:szCs w:val="52"/>
      </w:rPr>
    </w:pPr>
    <w:r w:rsidRPr="00356540">
      <w:rPr>
        <w:rFonts w:ascii="Adobe Garamond Pro" w:hAnsi="Adobe Garamond Pro"/>
        <w:color w:val="595959" w:themeColor="text1" w:themeTint="A6"/>
        <w:sz w:val="52"/>
        <w:szCs w:val="52"/>
      </w:rPr>
      <w:t>CIVIL ENGINEER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6540" w:rsidRDefault="0035654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80BBB"/>
    <w:multiLevelType w:val="hybridMultilevel"/>
    <w:tmpl w:val="5C1C2460"/>
    <w:lvl w:ilvl="0" w:tplc="40090005">
      <w:start w:val="1"/>
      <w:numFmt w:val="bullet"/>
      <w:lvlText w:val=""/>
      <w:lvlJc w:val="left"/>
      <w:pPr>
        <w:ind w:left="105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12" w:hanging="360"/>
      </w:pPr>
      <w:rPr>
        <w:rFonts w:ascii="Wingdings" w:hAnsi="Wingdings" w:hint="default"/>
      </w:rPr>
    </w:lvl>
  </w:abstractNum>
  <w:abstractNum w:abstractNumId="1">
    <w:nsid w:val="2B342F58"/>
    <w:multiLevelType w:val="hybridMultilevel"/>
    <w:tmpl w:val="F84284DA"/>
    <w:lvl w:ilvl="0" w:tplc="04090005">
      <w:start w:val="1"/>
      <w:numFmt w:val="bullet"/>
      <w:lvlText w:val=""/>
      <w:lvlJc w:val="left"/>
      <w:pPr>
        <w:ind w:left="34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1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8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14" w:hanging="360"/>
      </w:pPr>
      <w:rPr>
        <w:rFonts w:ascii="Wingdings" w:hAnsi="Wingdings" w:hint="default"/>
      </w:rPr>
    </w:lvl>
  </w:abstractNum>
  <w:abstractNum w:abstractNumId="2">
    <w:nsid w:val="2B370796"/>
    <w:multiLevelType w:val="hybridMultilevel"/>
    <w:tmpl w:val="B7DAD0D6"/>
    <w:lvl w:ilvl="0" w:tplc="40090005">
      <w:start w:val="1"/>
      <w:numFmt w:val="bullet"/>
      <w:lvlText w:val=""/>
      <w:lvlJc w:val="left"/>
      <w:pPr>
        <w:ind w:left="309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8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5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2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9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6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4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1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854" w:hanging="360"/>
      </w:pPr>
      <w:rPr>
        <w:rFonts w:ascii="Wingdings" w:hAnsi="Wingdings" w:hint="default"/>
      </w:rPr>
    </w:lvl>
  </w:abstractNum>
  <w:abstractNum w:abstractNumId="3">
    <w:nsid w:val="2B4125A9"/>
    <w:multiLevelType w:val="hybridMultilevel"/>
    <w:tmpl w:val="198424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0A6648"/>
    <w:multiLevelType w:val="hybridMultilevel"/>
    <w:tmpl w:val="EC063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9F08D7"/>
    <w:multiLevelType w:val="hybridMultilevel"/>
    <w:tmpl w:val="A0AA1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874D48"/>
    <w:multiLevelType w:val="hybridMultilevel"/>
    <w:tmpl w:val="0B54F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7E3074"/>
    <w:multiLevelType w:val="hybridMultilevel"/>
    <w:tmpl w:val="E20C7A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C40791E"/>
    <w:multiLevelType w:val="hybridMultilevel"/>
    <w:tmpl w:val="81E0EB9C"/>
    <w:lvl w:ilvl="0" w:tplc="04090001">
      <w:start w:val="1"/>
      <w:numFmt w:val="bullet"/>
      <w:lvlText w:val=""/>
      <w:lvlJc w:val="left"/>
      <w:pPr>
        <w:ind w:left="34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1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3"/>
  </w:num>
  <w:num w:numId="8">
    <w:abstractNumId w:val="7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displayBackgroundShape/>
  <w:documentProtection w:edit="readOnly" w:enforcement="0"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xNjYwMjIwA7KMzJV0lIJTi4sz8/NACgxrAZ9sOmYsAAAA"/>
  </w:docVars>
  <w:rsids>
    <w:rsidRoot w:val="00115BED"/>
    <w:rsid w:val="00005131"/>
    <w:rsid w:val="000230CF"/>
    <w:rsid w:val="000261D8"/>
    <w:rsid w:val="00045C3E"/>
    <w:rsid w:val="00070D60"/>
    <w:rsid w:val="00087EF0"/>
    <w:rsid w:val="0009371E"/>
    <w:rsid w:val="000A5DC8"/>
    <w:rsid w:val="000B43CE"/>
    <w:rsid w:val="000C5D95"/>
    <w:rsid w:val="000D2D4A"/>
    <w:rsid w:val="000F30D2"/>
    <w:rsid w:val="000F3979"/>
    <w:rsid w:val="00105376"/>
    <w:rsid w:val="00115BED"/>
    <w:rsid w:val="00144E86"/>
    <w:rsid w:val="0015635C"/>
    <w:rsid w:val="001628A9"/>
    <w:rsid w:val="0016656E"/>
    <w:rsid w:val="00167D86"/>
    <w:rsid w:val="00187628"/>
    <w:rsid w:val="00197A87"/>
    <w:rsid w:val="001A001D"/>
    <w:rsid w:val="001B215E"/>
    <w:rsid w:val="001C535E"/>
    <w:rsid w:val="001C7F7C"/>
    <w:rsid w:val="001F01B7"/>
    <w:rsid w:val="001F4ABF"/>
    <w:rsid w:val="0020573F"/>
    <w:rsid w:val="002219A8"/>
    <w:rsid w:val="00234D3C"/>
    <w:rsid w:val="0025523C"/>
    <w:rsid w:val="00274117"/>
    <w:rsid w:val="00281033"/>
    <w:rsid w:val="00282AEC"/>
    <w:rsid w:val="002848F1"/>
    <w:rsid w:val="002B1492"/>
    <w:rsid w:val="002B4FB5"/>
    <w:rsid w:val="002E1D8F"/>
    <w:rsid w:val="002F4D42"/>
    <w:rsid w:val="003046DB"/>
    <w:rsid w:val="00344B62"/>
    <w:rsid w:val="0034611E"/>
    <w:rsid w:val="003475B9"/>
    <w:rsid w:val="00356540"/>
    <w:rsid w:val="0037024E"/>
    <w:rsid w:val="003744B7"/>
    <w:rsid w:val="003A7C20"/>
    <w:rsid w:val="003D30D2"/>
    <w:rsid w:val="003E3F3D"/>
    <w:rsid w:val="003F17F9"/>
    <w:rsid w:val="003F7610"/>
    <w:rsid w:val="003F7C47"/>
    <w:rsid w:val="00401412"/>
    <w:rsid w:val="00440FD9"/>
    <w:rsid w:val="00467BEC"/>
    <w:rsid w:val="004A0503"/>
    <w:rsid w:val="004A5392"/>
    <w:rsid w:val="004B4DCE"/>
    <w:rsid w:val="004C116D"/>
    <w:rsid w:val="004C2AD3"/>
    <w:rsid w:val="004D17AC"/>
    <w:rsid w:val="004D3E94"/>
    <w:rsid w:val="004E2D8C"/>
    <w:rsid w:val="004F10B7"/>
    <w:rsid w:val="00520B07"/>
    <w:rsid w:val="00532126"/>
    <w:rsid w:val="00534368"/>
    <w:rsid w:val="00541F88"/>
    <w:rsid w:val="00552727"/>
    <w:rsid w:val="0057042B"/>
    <w:rsid w:val="00574272"/>
    <w:rsid w:val="005C5395"/>
    <w:rsid w:val="005C78C4"/>
    <w:rsid w:val="005D6DDF"/>
    <w:rsid w:val="005E13C5"/>
    <w:rsid w:val="005E72FE"/>
    <w:rsid w:val="005F4D79"/>
    <w:rsid w:val="006144D9"/>
    <w:rsid w:val="00634485"/>
    <w:rsid w:val="006468A0"/>
    <w:rsid w:val="006500EB"/>
    <w:rsid w:val="0065145D"/>
    <w:rsid w:val="006700F0"/>
    <w:rsid w:val="00680D3F"/>
    <w:rsid w:val="0068145C"/>
    <w:rsid w:val="00697837"/>
    <w:rsid w:val="006C5129"/>
    <w:rsid w:val="006D15FF"/>
    <w:rsid w:val="006F491C"/>
    <w:rsid w:val="00704080"/>
    <w:rsid w:val="007159BE"/>
    <w:rsid w:val="00721E75"/>
    <w:rsid w:val="007520B3"/>
    <w:rsid w:val="00753301"/>
    <w:rsid w:val="0078705E"/>
    <w:rsid w:val="007A55D8"/>
    <w:rsid w:val="007B7F03"/>
    <w:rsid w:val="007D2D1F"/>
    <w:rsid w:val="007D30EA"/>
    <w:rsid w:val="007F01D5"/>
    <w:rsid w:val="007F334A"/>
    <w:rsid w:val="007F697C"/>
    <w:rsid w:val="00802868"/>
    <w:rsid w:val="008146FE"/>
    <w:rsid w:val="008235A1"/>
    <w:rsid w:val="00870620"/>
    <w:rsid w:val="008732A7"/>
    <w:rsid w:val="00892EF2"/>
    <w:rsid w:val="00894488"/>
    <w:rsid w:val="00896457"/>
    <w:rsid w:val="008B476C"/>
    <w:rsid w:val="008C09BD"/>
    <w:rsid w:val="008C30EB"/>
    <w:rsid w:val="008C5439"/>
    <w:rsid w:val="008F6807"/>
    <w:rsid w:val="0090705A"/>
    <w:rsid w:val="00913AB6"/>
    <w:rsid w:val="00917F68"/>
    <w:rsid w:val="00944B0C"/>
    <w:rsid w:val="0096782F"/>
    <w:rsid w:val="009A23F0"/>
    <w:rsid w:val="009D0333"/>
    <w:rsid w:val="009D416E"/>
    <w:rsid w:val="009F576E"/>
    <w:rsid w:val="00A130FD"/>
    <w:rsid w:val="00A32F0E"/>
    <w:rsid w:val="00A60D65"/>
    <w:rsid w:val="00AB7FAF"/>
    <w:rsid w:val="00AD5BA4"/>
    <w:rsid w:val="00AE30CA"/>
    <w:rsid w:val="00AF607F"/>
    <w:rsid w:val="00B32136"/>
    <w:rsid w:val="00B32899"/>
    <w:rsid w:val="00B408CD"/>
    <w:rsid w:val="00B60141"/>
    <w:rsid w:val="00B614E7"/>
    <w:rsid w:val="00B670F9"/>
    <w:rsid w:val="00BA4D18"/>
    <w:rsid w:val="00BA5CCA"/>
    <w:rsid w:val="00BC236B"/>
    <w:rsid w:val="00BD0B3E"/>
    <w:rsid w:val="00BD18A2"/>
    <w:rsid w:val="00BD7914"/>
    <w:rsid w:val="00BF06A5"/>
    <w:rsid w:val="00C02FDB"/>
    <w:rsid w:val="00C55F34"/>
    <w:rsid w:val="00C60128"/>
    <w:rsid w:val="00C938F3"/>
    <w:rsid w:val="00CA5EF3"/>
    <w:rsid w:val="00CD268D"/>
    <w:rsid w:val="00D3590A"/>
    <w:rsid w:val="00D37C52"/>
    <w:rsid w:val="00D44281"/>
    <w:rsid w:val="00D75F3E"/>
    <w:rsid w:val="00DC2232"/>
    <w:rsid w:val="00E0438B"/>
    <w:rsid w:val="00E05937"/>
    <w:rsid w:val="00E05DB7"/>
    <w:rsid w:val="00E07FB1"/>
    <w:rsid w:val="00E23C57"/>
    <w:rsid w:val="00E45EB2"/>
    <w:rsid w:val="00E72010"/>
    <w:rsid w:val="00E83D55"/>
    <w:rsid w:val="00EA0E01"/>
    <w:rsid w:val="00EA1B42"/>
    <w:rsid w:val="00ED387B"/>
    <w:rsid w:val="00ED5A91"/>
    <w:rsid w:val="00F054FB"/>
    <w:rsid w:val="00F30621"/>
    <w:rsid w:val="00F53106"/>
    <w:rsid w:val="00F6634F"/>
    <w:rsid w:val="00FB485C"/>
    <w:rsid w:val="00FC1AFC"/>
    <w:rsid w:val="00FC2E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5BED"/>
    <w:pPr>
      <w:spacing w:after="0" w:line="240" w:lineRule="auto"/>
    </w:pPr>
    <w:rPr>
      <w:rFonts w:ascii="Verdana" w:eastAsia="Times New Roman" w:hAnsi="Verdana" w:cs="Times New Roman"/>
      <w:sz w:val="18"/>
      <w:szCs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436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BE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9371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371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937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371E"/>
    <w:rPr>
      <w:rFonts w:ascii="Verdana" w:eastAsia="Times New Roman" w:hAnsi="Verdana" w:cs="Times New Roman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937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371E"/>
    <w:rPr>
      <w:rFonts w:ascii="Verdana" w:eastAsia="Times New Roman" w:hAnsi="Verdana" w:cs="Times New Roman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C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C3E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343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unhideWhenUsed/>
    <w:rsid w:val="001C7F7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5BED"/>
    <w:pPr>
      <w:spacing w:after="0" w:line="240" w:lineRule="auto"/>
    </w:pPr>
    <w:rPr>
      <w:rFonts w:ascii="Verdana" w:eastAsia="Times New Roman" w:hAnsi="Verdana" w:cs="Times New Roman"/>
      <w:sz w:val="18"/>
      <w:szCs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436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BE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9371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371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937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371E"/>
    <w:rPr>
      <w:rFonts w:ascii="Verdana" w:eastAsia="Times New Roman" w:hAnsi="Verdana" w:cs="Times New Roman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937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371E"/>
    <w:rPr>
      <w:rFonts w:ascii="Verdana" w:eastAsia="Times New Roman" w:hAnsi="Verdana" w:cs="Times New Roman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C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C3E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343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run.379903@2freemai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9CB3A0-EE5C-4F3F-BB2F-A26E4163D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chacko</dc:creator>
  <cp:lastModifiedBy>HRDESK4</cp:lastModifiedBy>
  <cp:revision>18</cp:revision>
  <cp:lastPrinted>2016-09-22T13:38:00Z</cp:lastPrinted>
  <dcterms:created xsi:type="dcterms:W3CDTF">2018-04-16T13:10:00Z</dcterms:created>
  <dcterms:modified xsi:type="dcterms:W3CDTF">2018-04-22T07:26:00Z</dcterms:modified>
</cp:coreProperties>
</file>